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c85df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3a0e500a-3d31-49eb-a2ed-25983d459a3d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bcdfefca-9149-490c-b939-66b1e21ce83c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459e0a7-1968-4532-a6fe-0065b3285fbb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9:22:26Z</dcterms:created>
  <dcterms:modified xsi:type="dcterms:W3CDTF">2023-06-21T19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